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C1BB54" w14:textId="77777777" w:rsidR="00364A0E" w:rsidRPr="00364A0E" w:rsidRDefault="00364A0E" w:rsidP="00364A0E">
      <w:pPr>
        <w:rPr>
          <w:rFonts w:ascii="Calibri" w:eastAsia="Calibri" w:hAnsi="Calibri" w:cs="Times New Roman"/>
        </w:rPr>
      </w:pPr>
    </w:p>
    <w:tbl>
      <w:tblPr>
        <w:tblW w:w="9945" w:type="dxa"/>
        <w:tblInd w:w="-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35"/>
        <w:gridCol w:w="4810"/>
      </w:tblGrid>
      <w:tr w:rsidR="00364A0E" w:rsidRPr="00364A0E" w14:paraId="04DDE6FC" w14:textId="77777777" w:rsidTr="00467311">
        <w:trPr>
          <w:trHeight w:val="1018"/>
        </w:trPr>
        <w:tc>
          <w:tcPr>
            <w:tcW w:w="994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E05E214" w14:textId="7FA6F1CE" w:rsidR="00364A0E" w:rsidRPr="00364A0E" w:rsidRDefault="00364A0E" w:rsidP="00F710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>OBRAZAC</w:t>
            </w:r>
          </w:p>
          <w:p w14:paraId="02BEF7D4" w14:textId="429761FF" w:rsidR="00364A0E" w:rsidRPr="00364A0E" w:rsidRDefault="00364A0E" w:rsidP="00F710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>sudjelovanja javnosti u internetskom savjetovanju o nacrtu prijedloga odluke</w:t>
            </w:r>
          </w:p>
          <w:p w14:paraId="02B56B31" w14:textId="44975EB6" w:rsidR="00364A0E" w:rsidRPr="00F710F8" w:rsidRDefault="00364A0E" w:rsidP="00F710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>ili drugog općeg akta</w:t>
            </w:r>
          </w:p>
        </w:tc>
      </w:tr>
      <w:tr w:rsidR="00364A0E" w:rsidRPr="00364A0E" w14:paraId="2348B95E" w14:textId="77777777" w:rsidTr="00467311">
        <w:trPr>
          <w:trHeight w:val="696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2FD28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>Naziv nacrta odluke ili drugog općeg akta o kojem se provodi savjetovanje</w:t>
            </w:r>
          </w:p>
        </w:tc>
        <w:tc>
          <w:tcPr>
            <w:tcW w:w="4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7E6CD6D" w14:textId="77777777" w:rsidR="00364A0E" w:rsidRPr="00364A0E" w:rsidRDefault="00364A0E" w:rsidP="00364A0E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</w:p>
          <w:p w14:paraId="04253AAD" w14:textId="72C6AAF4" w:rsidR="00364A0E" w:rsidRPr="00F710F8" w:rsidRDefault="00364A0E" w:rsidP="6CC25352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</w:pPr>
            <w:r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Nacrt prijedloga </w:t>
            </w:r>
            <w:r w:rsidR="00F710F8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Pravilnika </w:t>
            </w:r>
            <w:r w:rsidR="00957666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o izmjenama i dopunama Pravilnika </w:t>
            </w:r>
            <w:r w:rsidR="00F710F8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o upisu djece u Dječji vrtić</w:t>
            </w:r>
            <w:r w:rsidR="00772F22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</w:t>
            </w:r>
            <w:r w:rsidR="00F710F8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_______________</w:t>
            </w:r>
            <w:r w:rsidR="5B660EC3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</w:t>
            </w:r>
            <w:r w:rsidR="004B23C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„Bajka“</w:t>
            </w:r>
          </w:p>
        </w:tc>
      </w:tr>
      <w:tr w:rsidR="00C32C3B" w:rsidRPr="00364A0E" w14:paraId="36B71B31" w14:textId="77777777" w:rsidTr="00467311">
        <w:trPr>
          <w:trHeight w:val="481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EE386" w14:textId="609397D4" w:rsidR="00C32C3B" w:rsidRPr="00364A0E" w:rsidRDefault="00C32C3B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>Nositelj</w:t>
            </w:r>
            <w:r w:rsidRPr="00C32C3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 xml:space="preserve"> izrad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>e</w:t>
            </w:r>
            <w:r w:rsidRPr="00C32C3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 xml:space="preserve"> nacrta odluke ili drugog općeg akta o kojem se provodi savjetovanje</w:t>
            </w:r>
          </w:p>
        </w:tc>
        <w:tc>
          <w:tcPr>
            <w:tcW w:w="4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B0B9745" w14:textId="7517984B" w:rsidR="00C32C3B" w:rsidRPr="00C32C3B" w:rsidRDefault="00C32C3B" w:rsidP="6CC25352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Ravnatelj Dječjeg vrtića </w:t>
            </w:r>
            <w:r w:rsidR="004B23C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„Bajka“</w:t>
            </w:r>
            <w:r w:rsidR="002713F8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i GUOSM</w:t>
            </w:r>
          </w:p>
        </w:tc>
      </w:tr>
      <w:tr w:rsidR="00364A0E" w:rsidRPr="00364A0E" w14:paraId="71DBE674" w14:textId="77777777" w:rsidTr="00467311">
        <w:trPr>
          <w:trHeight w:val="410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D70DF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 xml:space="preserve">Obrazloženje razloga i ciljeva koji se žele postići donošenjem akta </w:t>
            </w:r>
          </w:p>
        </w:tc>
        <w:tc>
          <w:tcPr>
            <w:tcW w:w="4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  <w:hideMark/>
          </w:tcPr>
          <w:p w14:paraId="2004C3E5" w14:textId="024D7BD3" w:rsidR="0085032A" w:rsidRPr="00F9378F" w:rsidRDefault="0085032A" w:rsidP="6CC25352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6CC2535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hr-HR"/>
              </w:rPr>
              <w:t>Nacrt prijedloga</w:t>
            </w:r>
            <w:r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</w:t>
            </w:r>
            <w:r w:rsidR="00F710F8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Pravilnika</w:t>
            </w:r>
            <w:r w:rsidR="00772F22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o</w:t>
            </w:r>
            <w:r w:rsidR="00F710F8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</w:t>
            </w:r>
            <w:r w:rsidR="00957666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izmjenama i dopunama Pravilnika </w:t>
            </w:r>
            <w:r w:rsidR="00F710F8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o upisu djece u Dječji vrtić</w:t>
            </w:r>
            <w:r w:rsidR="004B23C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„Bajka“</w:t>
            </w:r>
            <w:r w:rsidR="00F710F8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</w:t>
            </w:r>
            <w:r w:rsidR="00772F22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ima za cilj usklađivanje odredaba važećeg Pravilnika</w:t>
            </w:r>
            <w:r w:rsidR="002713F8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o upisu djece u Dječji vrtić </w:t>
            </w:r>
            <w:r w:rsidR="004B23C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„Bajka“</w:t>
            </w:r>
            <w:r w:rsidR="002713F8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KLASA:</w:t>
            </w:r>
            <w:r w:rsidR="006F2F70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601-02/23-02/01</w:t>
            </w:r>
            <w:r w:rsidR="002713F8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, URBROJ: </w:t>
            </w:r>
            <w:r w:rsidR="006F2F70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251-569-04-23</w:t>
            </w:r>
            <w:r w:rsidR="002713F8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, od </w:t>
            </w:r>
            <w:r w:rsidR="006F2F70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15.05.2023.</w:t>
            </w:r>
            <w:r w:rsidR="002713F8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,</w:t>
            </w:r>
            <w:r w:rsidR="00772F22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s odredbama Odluke o izmjenama i dopuni Odluke o načinu ostvarivanja prednosti pri upisu djece u dječje vrtiće kojima je osnivač Grad Zagreb</w:t>
            </w:r>
            <w:r w:rsidR="002713F8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(Službeni glasnik </w:t>
            </w:r>
            <w:r w:rsidR="34EF0DE5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36/24)</w:t>
            </w:r>
            <w:r w:rsidR="00772F22" w:rsidRPr="6CC25352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kao i unošenje manjih tekstualnih korekcija u pojedine odredbe radi njihovog jasnijeg određenja (temeljene na zapažanjima i  iskustvima iz prakse odnosno dosadašnje primjene Pravilnika).</w:t>
            </w:r>
          </w:p>
        </w:tc>
      </w:tr>
      <w:tr w:rsidR="00364A0E" w:rsidRPr="00364A0E" w14:paraId="3FF9FAE1" w14:textId="77777777" w:rsidTr="00467311">
        <w:trPr>
          <w:trHeight w:val="756"/>
        </w:trPr>
        <w:tc>
          <w:tcPr>
            <w:tcW w:w="9945" w:type="dxa"/>
            <w:gridSpan w:val="2"/>
            <w:tcBorders>
              <w:top w:val="single" w:sz="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  <w:hideMark/>
          </w:tcPr>
          <w:p w14:paraId="1C24EE2C" w14:textId="77777777" w:rsidR="00364A0E" w:rsidRPr="00364A0E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r-HR"/>
              </w:rPr>
              <w:t>Razdoblje internetskog savjetovanja</w:t>
            </w:r>
          </w:p>
          <w:p w14:paraId="4FD1D58A" w14:textId="52D2ACF8" w:rsidR="00364A0E" w:rsidRPr="00364A0E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(</w:t>
            </w:r>
            <w:r w:rsidR="00FB71A8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17</w:t>
            </w:r>
            <w:r w:rsidR="0085032A" w:rsidRPr="0085032A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.</w:t>
            </w:r>
            <w:r w:rsidR="00FB71A8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 xml:space="preserve"> travnja </w:t>
            </w:r>
            <w:r w:rsidRPr="0085032A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202</w:t>
            </w:r>
            <w:r w:rsidR="00F710F8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5</w:t>
            </w:r>
            <w:r w:rsidRPr="0085032A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 xml:space="preserve">. – </w:t>
            </w:r>
            <w:r w:rsidR="00FB71A8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1</w:t>
            </w:r>
            <w:r w:rsidRPr="0085032A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.</w:t>
            </w:r>
            <w:r w:rsidR="00FB71A8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 xml:space="preserve"> svibnja </w:t>
            </w:r>
            <w:r w:rsidRPr="0085032A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202</w:t>
            </w:r>
            <w:r w:rsidR="0085032A" w:rsidRPr="0085032A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5</w:t>
            </w:r>
            <w:r w:rsidRPr="0085032A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hr-HR"/>
              </w:rPr>
              <w:t>.)</w:t>
            </w:r>
          </w:p>
        </w:tc>
      </w:tr>
      <w:tr w:rsidR="00364A0E" w:rsidRPr="00364A0E" w14:paraId="198B30ED" w14:textId="77777777" w:rsidTr="00467311">
        <w:trPr>
          <w:trHeight w:val="1090"/>
        </w:trPr>
        <w:tc>
          <w:tcPr>
            <w:tcW w:w="5135" w:type="dxa"/>
            <w:tcBorders>
              <w:top w:val="thickThinSmallGap" w:sz="2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A6B38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Ime i prezime osobe odnosno naziv predstavnika zainteresirane javnosti koja daje svoje primjedbe i prijedloge na predloženi nacrt</w:t>
            </w:r>
          </w:p>
        </w:tc>
        <w:tc>
          <w:tcPr>
            <w:tcW w:w="4810" w:type="dxa"/>
            <w:tcBorders>
              <w:top w:val="thickThinSmallGap" w:sz="2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490293F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364A0E" w:rsidRPr="00364A0E" w14:paraId="56417D7A" w14:textId="77777777" w:rsidTr="00467311">
        <w:trPr>
          <w:trHeight w:val="689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0C22D" w14:textId="0E2E4A96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Interes, odnosno kategorija i brojnost korisnika koje predstavljate</w:t>
            </w:r>
            <w:r w:rsidR="002713F8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(roditelj/skrbnik/udomitelj – korisnik usluga ili ostalo)</w:t>
            </w:r>
          </w:p>
        </w:tc>
        <w:tc>
          <w:tcPr>
            <w:tcW w:w="4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885F62A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364A0E" w:rsidRPr="00364A0E" w14:paraId="263FB652" w14:textId="77777777" w:rsidTr="00467311">
        <w:trPr>
          <w:trHeight w:val="702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79174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Načelne primjedbe i prijedlozi na predloženi nacrt akta s obrazloženjem</w:t>
            </w:r>
          </w:p>
        </w:tc>
        <w:tc>
          <w:tcPr>
            <w:tcW w:w="4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B13EAB3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39EF23DD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364A0E" w:rsidRPr="00364A0E" w14:paraId="474C168A" w14:textId="77777777" w:rsidTr="00467311">
        <w:trPr>
          <w:trHeight w:val="620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ABAC3" w14:textId="0CA63A77" w:rsidR="00364A0E" w:rsidRPr="00772F22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Primjedbe i prijedlozi na pojedine članke nacrta prijedloga akta s obrazloženjem</w:t>
            </w:r>
            <w:r w:rsidR="002713F8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(navesti broj članka i/ili stavka)</w:t>
            </w:r>
          </w:p>
        </w:tc>
        <w:tc>
          <w:tcPr>
            <w:tcW w:w="4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A1BCB1D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364A0E" w:rsidRPr="00364A0E" w14:paraId="3727B372" w14:textId="77777777" w:rsidTr="00467311">
        <w:trPr>
          <w:trHeight w:val="531"/>
        </w:trPr>
        <w:tc>
          <w:tcPr>
            <w:tcW w:w="5135" w:type="dxa"/>
            <w:tcBorders>
              <w:top w:val="single" w:sz="4" w:space="0" w:color="auto"/>
              <w:left w:val="thickThinSmallGap" w:sz="24" w:space="0" w:color="auto"/>
              <w:bottom w:val="thickThinSmallGap" w:sz="24" w:space="0" w:color="auto"/>
              <w:right w:val="single" w:sz="4" w:space="0" w:color="auto"/>
            </w:tcBorders>
            <w:vAlign w:val="center"/>
            <w:hideMark/>
          </w:tcPr>
          <w:p w14:paraId="17134519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364A0E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Datum dostavljanja</w:t>
            </w:r>
          </w:p>
        </w:tc>
        <w:tc>
          <w:tcPr>
            <w:tcW w:w="4810" w:type="dxa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14:paraId="594E97F0" w14:textId="77777777" w:rsidR="00364A0E" w:rsidRPr="00364A0E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</w:tbl>
    <w:p w14:paraId="0F6FBC8D" w14:textId="77777777" w:rsidR="0083150A" w:rsidRDefault="0083150A" w:rsidP="00772F2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CA113CF" w14:textId="0408D0BD" w:rsidR="00364A0E" w:rsidRDefault="00364A0E" w:rsidP="00F710F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364A0E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Važna napomena:</w:t>
      </w:r>
    </w:p>
    <w:p w14:paraId="613C8AAC" w14:textId="77777777" w:rsidR="00772F22" w:rsidRPr="00364A0E" w:rsidRDefault="00772F22" w:rsidP="00F710F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6EB1AA0C" w14:textId="77777777" w:rsidR="004B23C2" w:rsidRDefault="00364A0E" w:rsidP="6CC2535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 w:rsidRPr="6CC25352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 xml:space="preserve">Popunjeni obrazac </w:t>
      </w:r>
      <w:r w:rsidR="00F710F8" w:rsidRPr="6CC25352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 xml:space="preserve">potrebno je </w:t>
      </w:r>
      <w:r w:rsidRPr="6CC25352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dostaviti na adresu elektroničke pošte:</w:t>
      </w:r>
      <w:r w:rsidR="004B23C2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 xml:space="preserve"> </w:t>
      </w:r>
    </w:p>
    <w:p w14:paraId="42B93B39" w14:textId="794888B6" w:rsidR="00364A0E" w:rsidRPr="00364A0E" w:rsidRDefault="004B23C2" w:rsidP="6CC2535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vrtic-bajka@zagreb.hr</w:t>
      </w:r>
      <w:r w:rsidR="00F710F8" w:rsidRPr="6CC25352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 xml:space="preserve"> </w:t>
      </w:r>
      <w:r w:rsidR="00364A0E" w:rsidRPr="6CC25352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 xml:space="preserve">zaključno do </w:t>
      </w:r>
      <w:r w:rsidR="00FB71A8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1</w:t>
      </w:r>
      <w:r w:rsidR="00F710F8" w:rsidRPr="6CC25352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.</w:t>
      </w:r>
      <w:r w:rsidR="0085032A" w:rsidRPr="6CC25352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 xml:space="preserve"> </w:t>
      </w:r>
      <w:r w:rsidR="00FB71A8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svibnja</w:t>
      </w:r>
      <w:r w:rsidR="0085032A" w:rsidRPr="6CC25352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 xml:space="preserve"> </w:t>
      </w:r>
      <w:r w:rsidR="00364A0E" w:rsidRPr="6CC25352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202</w:t>
      </w:r>
      <w:r w:rsidR="0085032A" w:rsidRPr="6CC25352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5</w:t>
      </w:r>
      <w:r w:rsidR="00364A0E" w:rsidRPr="6CC25352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.</w:t>
      </w:r>
    </w:p>
    <w:p w14:paraId="2218EFA1" w14:textId="77777777" w:rsidR="000F4BB2" w:rsidRDefault="00364A0E" w:rsidP="6CC253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</w:pPr>
      <w:r w:rsidRPr="6CC2535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Po završetku savjetovanja, sve pristigle primjedbe/prijedlozi bit će javno dostupni na internetskoj stranici </w:t>
      </w:r>
      <w:r w:rsidR="00F710F8" w:rsidRPr="6CC2535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  <w:t>Dječjeg vrtića</w:t>
      </w:r>
      <w:r w:rsidR="004B23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 „Bajka“</w:t>
      </w:r>
      <w:r w:rsidR="561663BE" w:rsidRPr="6CC2535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F710F8" w:rsidRPr="6CC2535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na poveznici: </w:t>
      </w:r>
      <w:r w:rsidR="000F4BB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                  </w:t>
      </w:r>
    </w:p>
    <w:p w14:paraId="1437011D" w14:textId="5B5A863A" w:rsidR="00364A0E" w:rsidRPr="00364A0E" w:rsidRDefault="000C4BC0" w:rsidP="6CC253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</w:pPr>
      <w:r w:rsidRPr="000C4BC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  <w:t>https://vrtic-bajka.zagreb.hr/default.aspx?id=1453</w:t>
      </w:r>
      <w:r w:rsidR="00364A0E" w:rsidRPr="6CC2535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. </w:t>
      </w:r>
    </w:p>
    <w:p w14:paraId="5721D438" w14:textId="11FED1D0" w:rsidR="00364A0E" w:rsidRPr="00364A0E" w:rsidRDefault="00364A0E" w:rsidP="6CC253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</w:pPr>
      <w:r w:rsidRPr="6CC25352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Ukoliko ne želite da Vaši osobni podaci (ime i prezime) budu javno objavljeni, molimo da to jasno istaknete pri slanju obrasca.</w:t>
      </w:r>
    </w:p>
    <w:p w14:paraId="7236EA50" w14:textId="10B6759A" w:rsidR="004D231F" w:rsidRPr="00C32C3B" w:rsidRDefault="00364A0E" w:rsidP="00C32C3B">
      <w:pPr>
        <w:spacing w:after="0" w:line="276" w:lineRule="auto"/>
        <w:jc w:val="both"/>
        <w:outlineLvl w:val="0"/>
        <w:rPr>
          <w:rFonts w:ascii="Times New Roman" w:eastAsia="Calibri" w:hAnsi="Times New Roman" w:cs="Times New Roman"/>
          <w:b/>
          <w:sz w:val="24"/>
          <w:szCs w:val="24"/>
        </w:rPr>
      </w:pPr>
      <w:r w:rsidRPr="00364A0E">
        <w:rPr>
          <w:rFonts w:ascii="Times New Roman" w:eastAsia="Calibri" w:hAnsi="Times New Roman" w:cs="Times New Roman"/>
          <w:b/>
          <w:sz w:val="24"/>
          <w:szCs w:val="24"/>
        </w:rPr>
        <w:t>Anonimni, uvredljivi i irelevantni komentari neće se objaviti.</w:t>
      </w:r>
    </w:p>
    <w:sectPr w:rsidR="004D231F" w:rsidRPr="00C32C3B" w:rsidSect="00772F22">
      <w:pgSz w:w="11906" w:h="16838"/>
      <w:pgMar w:top="709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Q0tDA2MjUytDQ3tDBR0lEKTi0uzszPAykwrAUA7tDZuCwAAAA="/>
  </w:docVars>
  <w:rsids>
    <w:rsidRoot w:val="00364A0E"/>
    <w:rsid w:val="000917E4"/>
    <w:rsid w:val="000C4BC0"/>
    <w:rsid w:val="000C6926"/>
    <w:rsid w:val="000F4BB2"/>
    <w:rsid w:val="00131B3C"/>
    <w:rsid w:val="00230302"/>
    <w:rsid w:val="002713F8"/>
    <w:rsid w:val="002D640F"/>
    <w:rsid w:val="00364A0E"/>
    <w:rsid w:val="00467311"/>
    <w:rsid w:val="004B23C2"/>
    <w:rsid w:val="004D231F"/>
    <w:rsid w:val="006F2F70"/>
    <w:rsid w:val="00752D30"/>
    <w:rsid w:val="00772D22"/>
    <w:rsid w:val="00772F22"/>
    <w:rsid w:val="007B02B6"/>
    <w:rsid w:val="007E3279"/>
    <w:rsid w:val="0083150A"/>
    <w:rsid w:val="0085032A"/>
    <w:rsid w:val="008B32BB"/>
    <w:rsid w:val="00912151"/>
    <w:rsid w:val="00936AD0"/>
    <w:rsid w:val="00957666"/>
    <w:rsid w:val="00B645C5"/>
    <w:rsid w:val="00C02396"/>
    <w:rsid w:val="00C32C3B"/>
    <w:rsid w:val="00CD0AAD"/>
    <w:rsid w:val="00CD46D1"/>
    <w:rsid w:val="00D24B22"/>
    <w:rsid w:val="00D7426D"/>
    <w:rsid w:val="00E55C82"/>
    <w:rsid w:val="00F23884"/>
    <w:rsid w:val="00F710F8"/>
    <w:rsid w:val="00F9378F"/>
    <w:rsid w:val="00FB71A8"/>
    <w:rsid w:val="00FE04CF"/>
    <w:rsid w:val="030FAFA0"/>
    <w:rsid w:val="17CE322D"/>
    <w:rsid w:val="21FCCD0E"/>
    <w:rsid w:val="24D98758"/>
    <w:rsid w:val="2DC5C0C7"/>
    <w:rsid w:val="34EF0DE5"/>
    <w:rsid w:val="4092BC0F"/>
    <w:rsid w:val="44993B33"/>
    <w:rsid w:val="4E2FB702"/>
    <w:rsid w:val="54CE2F77"/>
    <w:rsid w:val="54D143D9"/>
    <w:rsid w:val="561663BE"/>
    <w:rsid w:val="566647A6"/>
    <w:rsid w:val="5B660EC3"/>
    <w:rsid w:val="63A1A7D1"/>
    <w:rsid w:val="6CC25352"/>
    <w:rsid w:val="6D0AA447"/>
    <w:rsid w:val="7775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793DEB"/>
  <w15:chartTrackingRefBased/>
  <w15:docId w15:val="{9A371253-FEC7-43A3-9C40-62FF22E1C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d Zagreb</Company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lasnović</dc:creator>
  <cp:keywords/>
  <dc:description/>
  <cp:lastModifiedBy>Anita</cp:lastModifiedBy>
  <cp:revision>11</cp:revision>
  <dcterms:created xsi:type="dcterms:W3CDTF">2025-04-07T06:24:00Z</dcterms:created>
  <dcterms:modified xsi:type="dcterms:W3CDTF">2025-04-16T12:13:00Z</dcterms:modified>
</cp:coreProperties>
</file>